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2B2B" w:rsidRDefault="00AA19D1" w:rsidP="00AA19D1"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13" name="Picture 13" descr="C:\Users\game\AppData\Local\Microsoft\Windows\INetCache\Content.Word\Boxplot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C:\Users\game\AppData\Local\Microsoft\Windows\INetCache\Content.Word\Boxplot68.png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A19D1" w:rsidRPr="00AA19D1" w:rsidRDefault="00AA19D1" w:rsidP="00AA19D1">
      <w:r>
        <w:rPr>
          <w:noProof/>
        </w:rPr>
        <w:drawing>
          <wp:inline distT="0" distB="0" distL="0" distR="0">
            <wp:extent cx="5731510" cy="4298633"/>
            <wp:effectExtent l="0" t="0" r="2540" b="6985"/>
            <wp:docPr id="14" name="Picture 14" descr="C:\Users\game\AppData\Local\Microsoft\Windows\INetCache\Content.Word\Boxplot6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C:\Users\game\AppData\Local\Microsoft\Windows\INetCache\Content.Word\Boxplot69.pn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98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A19D1" w:rsidRPr="00AA19D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W2MDc0sDQ0MzO0MLFU0lEKTi0uzszPAykwrAUAKwcAIywAAAA="/>
  </w:docVars>
  <w:rsids>
    <w:rsidRoot w:val="00F22B2B"/>
    <w:rsid w:val="001C236E"/>
    <w:rsid w:val="00457D37"/>
    <w:rsid w:val="005A034F"/>
    <w:rsid w:val="0064498D"/>
    <w:rsid w:val="006C55B1"/>
    <w:rsid w:val="00716D73"/>
    <w:rsid w:val="00810D1A"/>
    <w:rsid w:val="00820825"/>
    <w:rsid w:val="00877324"/>
    <w:rsid w:val="008D14F1"/>
    <w:rsid w:val="00AA19D1"/>
    <w:rsid w:val="00BB7995"/>
    <w:rsid w:val="00D978B0"/>
    <w:rsid w:val="00E9143E"/>
    <w:rsid w:val="00F22B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3A8A30"/>
  <w15:chartTrackingRefBased/>
  <w15:docId w15:val="{4E299982-5356-4C37-A979-B5D77D36C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Huang</dc:creator>
  <cp:keywords/>
  <dc:description/>
  <cp:lastModifiedBy>Tao Huang</cp:lastModifiedBy>
  <cp:revision>3</cp:revision>
  <dcterms:created xsi:type="dcterms:W3CDTF">2017-07-24T16:34:00Z</dcterms:created>
  <dcterms:modified xsi:type="dcterms:W3CDTF">2017-07-24T16:35:00Z</dcterms:modified>
</cp:coreProperties>
</file>